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42B6A13" w14:textId="2DDACEA3" w:rsidR="00F9021D" w:rsidRPr="00914A85" w:rsidRDefault="00F9021D" w:rsidP="00E858E4">
      <w:r>
        <w:t>{{</w:t>
      </w:r>
      <w:r w:rsidR="001A4753">
        <w:t xml:space="preserve">p </w:t>
      </w:r>
      <w:r>
        <w:t xml:space="preserve">task}}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15"/>
        <w:gridCol w:w="1200"/>
        <w:gridCol w:w="1457"/>
        <w:gridCol w:w="1850"/>
        <w:gridCol w:w="1735"/>
        <w:gridCol w:w="1588"/>
        <w:gridCol w:w="206"/>
      </w:tblGrid>
      <w:tr w:rsidR="00214BC4" w:rsidRPr="00091637" w14:paraId="14DE503D" w14:textId="77777777" w:rsidTr="00074D52">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98AAA6" w14:textId="2774E946" w:rsidR="00214BC4" w:rsidRPr="00864C3D" w:rsidRDefault="00214BC4" w:rsidP="00E858E4">
            <w:pPr>
              <w:rPr>
                <w:b/>
                <w:bCs/>
              </w:rPr>
            </w:pPr>
            <w:r>
              <w:rPr>
                <w:b/>
                <w:bCs/>
              </w:rPr>
              <w:t>All</w:t>
            </w:r>
          </w:p>
        </w:tc>
        <w:tc>
          <w:tcPr>
            <w:tcW w:w="0" w:type="auto"/>
            <w:gridSpan w:val="5"/>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62F09F" w14:textId="16462DB7" w:rsidR="00214BC4" w:rsidRPr="00864C3D" w:rsidRDefault="00214BC4" w:rsidP="00214BC4">
            <w:pPr>
              <w:rPr>
                <w:rStyle w:val="Emphasis"/>
              </w:rPr>
            </w:pPr>
            <w:r w:rsidRPr="00864C3D">
              <w:rPr>
                <w:rStyle w:val="Emphasis"/>
              </w:rPr>
              <w:t>Title Page/Slide</w:t>
            </w:r>
            <w:r>
              <w:rPr>
                <w:rStyle w:val="Emphasis"/>
              </w:rPr>
              <w:t>/Source should include</w:t>
            </w:r>
            <w:r w:rsidRPr="00864C3D">
              <w:rPr>
                <w:rStyle w:val="Emphasis"/>
              </w:rPr>
              <w:t>:</w:t>
            </w:r>
          </w:p>
          <w:p w14:paraId="6FB60AB4" w14:textId="77777777" w:rsidR="00214BC4" w:rsidRPr="00864C3D" w:rsidRDefault="00214BC4" w:rsidP="00214BC4">
            <w:pPr>
              <w:pStyle w:val="ListParagraph"/>
              <w:numPr>
                <w:ilvl w:val="0"/>
                <w:numId w:val="2"/>
              </w:numPr>
              <w:rPr>
                <w:rStyle w:val="Emphasis"/>
              </w:rPr>
            </w:pPr>
            <w:r w:rsidRPr="00864C3D">
              <w:rPr>
                <w:rStyle w:val="Emphasis"/>
              </w:rPr>
              <w:t>Name</w:t>
            </w:r>
          </w:p>
          <w:p w14:paraId="35C5A0D7" w14:textId="77777777" w:rsidR="00214BC4" w:rsidRPr="00864C3D" w:rsidRDefault="00214BC4" w:rsidP="00214BC4">
            <w:pPr>
              <w:pStyle w:val="ListParagraph"/>
              <w:numPr>
                <w:ilvl w:val="0"/>
                <w:numId w:val="2"/>
              </w:numPr>
              <w:rPr>
                <w:rStyle w:val="Emphasis"/>
              </w:rPr>
            </w:pPr>
            <w:r w:rsidRPr="00864C3D">
              <w:rPr>
                <w:rStyle w:val="Emphasis"/>
              </w:rPr>
              <w:t>Date</w:t>
            </w:r>
          </w:p>
          <w:p w14:paraId="11D5D7B6" w14:textId="77777777" w:rsidR="00214BC4" w:rsidRDefault="00214BC4" w:rsidP="00214BC4">
            <w:pPr>
              <w:pStyle w:val="ListParagraph"/>
              <w:numPr>
                <w:ilvl w:val="0"/>
                <w:numId w:val="2"/>
              </w:numPr>
              <w:rPr>
                <w:rStyle w:val="Emphasis"/>
              </w:rPr>
            </w:pPr>
            <w:r w:rsidRPr="00864C3D">
              <w:rPr>
                <w:rStyle w:val="Emphasis"/>
              </w:rPr>
              <w:t>Class</w:t>
            </w:r>
          </w:p>
          <w:p w14:paraId="72394F93" w14:textId="1180B614" w:rsidR="00214BC4" w:rsidRPr="00864C3D" w:rsidRDefault="00214BC4" w:rsidP="00214BC4">
            <w:pPr>
              <w:pStyle w:val="ListParagraph"/>
              <w:numPr>
                <w:ilvl w:val="0"/>
                <w:numId w:val="2"/>
              </w:numPr>
              <w:rPr>
                <w:rStyle w:val="Emphasis"/>
              </w:rPr>
            </w:pPr>
            <w:r w:rsidRPr="00864C3D">
              <w:rPr>
                <w:rStyle w:val="Emphasis"/>
              </w:rPr>
              <w:t>Assessment 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AE9D89" w14:textId="77777777" w:rsidR="00214BC4" w:rsidRPr="00864C3D" w:rsidRDefault="00214BC4" w:rsidP="00E858E4">
            <w:pPr>
              <w:pStyle w:val="ListParagraph"/>
              <w:numPr>
                <w:ilvl w:val="0"/>
                <w:numId w:val="2"/>
              </w:numPr>
              <w:rPr>
                <w:rStyle w:val="Emphasis"/>
              </w:rPr>
            </w:pPr>
          </w:p>
        </w:tc>
      </w:tr>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78227" w14:textId="77777777" w:rsidR="00214BC4" w:rsidRDefault="00F9021D" w:rsidP="00E858E4">
            <w:pPr>
              <w:rPr>
                <w:rStyle w:val="Emphasis"/>
              </w:rPr>
            </w:pPr>
            <w:r w:rsidRPr="00864C3D">
              <w:rPr>
                <w:rStyle w:val="Emphasis"/>
              </w:rPr>
              <w:t xml:space="preserve">Spelling and Grammar </w:t>
            </w:r>
          </w:p>
          <w:p w14:paraId="6E25D9F9" w14:textId="6B29046E" w:rsidR="00F9021D" w:rsidRPr="00864C3D" w:rsidRDefault="00F9021D" w:rsidP="00E858E4">
            <w:pPr>
              <w:rPr>
                <w:rStyle w:val="Emphasis"/>
              </w:rPr>
            </w:pPr>
            <w:r w:rsidRPr="00864C3D">
              <w:rPr>
                <w:rStyle w:val="Emphasis"/>
              </w:rPr>
              <w:t>“Soft Limit</w:t>
            </w:r>
            <w:r w:rsidR="00214BC4">
              <w:rPr>
                <w:rStyle w:val="Emphasis"/>
              </w:rPr>
              <w:t>s</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005C1" w14:textId="1CB573C9" w:rsidR="00F9021D" w:rsidRPr="00864C3D" w:rsidRDefault="00F9021D" w:rsidP="00E858E4">
            <w:pPr>
              <w:pStyle w:val="ListParagraph"/>
              <w:numPr>
                <w:ilvl w:val="0"/>
                <w:numId w:val="2"/>
              </w:numPr>
              <w:rPr>
                <w:rStyle w:val="Emphasis"/>
              </w:rPr>
            </w:pP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40A66CB" w:rsidR="008C67F8" w:rsidRDefault="008C67F8" w:rsidP="008C67F8">
            <w:pPr>
              <w:rPr>
                <w:rStyle w:val="Emphasis"/>
              </w:rPr>
            </w:pPr>
            <w:r>
              <w:rPr>
                <w:rStyle w:val="Emphasis"/>
              </w:rPr>
              <w:t xml:space="preserve">We apply the </w:t>
            </w:r>
            <w:r w:rsidR="00214BC4" w:rsidRPr="00214BC4">
              <w:rPr>
                <w:rStyle w:val="Emphasis"/>
                <w:b/>
                <w:bCs/>
              </w:rPr>
              <w:t>PEP 8</w:t>
            </w:r>
            <w:r>
              <w:rPr>
                <w:rStyle w:val="Emphasis"/>
              </w:rPr>
              <w:t xml:space="preserve">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FC3156"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lastRenderedPageBreak/>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644A9876" w:rsidR="00DC3C0F" w:rsidRDefault="00DC3C0F" w:rsidP="00E858E4">
            <w:pPr>
              <w:rPr>
                <w:rStyle w:val="Emphasis"/>
              </w:rPr>
            </w:pPr>
            <w:r>
              <w:rPr>
                <w:rStyle w:val="Emphasis"/>
              </w:rPr>
              <w:t xml:space="preserve">We apply the </w:t>
            </w:r>
            <w:r w:rsidR="00214BC4" w:rsidRPr="00214BC4">
              <w:rPr>
                <w:rStyle w:val="Emphasis"/>
                <w:b/>
                <w:bCs/>
              </w:rPr>
              <w:t>Arduino</w:t>
            </w:r>
            <w:r w:rsidRPr="00214BC4">
              <w:rPr>
                <w:rStyle w:val="Emphasis"/>
                <w:b/>
                <w:bCs/>
              </w:rPr>
              <w:t xml:space="preserve"> style</w:t>
            </w:r>
            <w:r>
              <w:rPr>
                <w:rStyle w:val="Emphasis"/>
              </w:rPr>
              <w:t xml:space="preserve"> guide to </w:t>
            </w:r>
            <w:r w:rsidR="00214BC4">
              <w:rPr>
                <w:rStyle w:val="Emphasis"/>
              </w:rPr>
              <w:t xml:space="preserve">Arduino </w:t>
            </w:r>
            <w:r>
              <w:rPr>
                <w:rStyle w:val="Emphasis"/>
              </w:rPr>
              <w:t xml:space="preserve">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drawing>
                <wp:inline distT="0" distB="0" distL="0" distR="0" wp14:anchorId="14EC73B0" wp14:editId="4E1ED5FE">
                  <wp:extent cx="4667901" cy="2867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FC3156"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45173C1D" w:rsidR="00864C3D" w:rsidRPr="00864C3D" w:rsidRDefault="00864C3D" w:rsidP="00E858E4">
            <w:pPr>
              <w:rPr>
                <w:b/>
                <w:bCs/>
              </w:rPr>
            </w:pPr>
            <w:r w:rsidRPr="00864C3D">
              <w:rPr>
                <w:b/>
                <w:bCs/>
              </w:rPr>
              <w:t>Mark</w:t>
            </w:r>
            <w:r w:rsidR="006504A1">
              <w:rPr>
                <w:b/>
                <w:bCs/>
              </w:rPr>
              <w:t xml:space="preserve"> </w:t>
            </w:r>
            <w:r w:rsidRPr="00864C3D">
              <w:rPr>
                <w:b/>
                <w:bCs/>
              </w:rPr>
              <w:t>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5EF987A5" w:rsidR="00864C3D" w:rsidRDefault="00864C3D" w:rsidP="00E858E4">
            <w:pPr>
              <w:rPr>
                <w:rStyle w:val="Emphasis"/>
              </w:rPr>
            </w:pPr>
            <w:r>
              <w:rPr>
                <w:rStyle w:val="Emphasis"/>
              </w:rPr>
              <w:t xml:space="preserve">We apply the </w:t>
            </w:r>
            <w:r w:rsidR="00214BC4" w:rsidRPr="00214BC4">
              <w:rPr>
                <w:rStyle w:val="Emphasis"/>
                <w:b/>
                <w:bCs/>
              </w:rPr>
              <w:t>google</w:t>
            </w:r>
            <w:r w:rsidRPr="00214BC4">
              <w:rPr>
                <w:rStyle w:val="Emphasis"/>
                <w:b/>
                <w:bCs/>
              </w:rPr>
              <w:t xml:space="preserve"> style</w:t>
            </w:r>
            <w:r>
              <w:rPr>
                <w:rStyle w:val="Emphasis"/>
              </w:rPr>
              <w:t xml:space="preserve"> guide </w:t>
            </w:r>
            <w:r w:rsidR="00214BC4">
              <w:rPr>
                <w:rStyle w:val="Emphasis"/>
              </w:rPr>
              <w:t>for</w:t>
            </w:r>
            <w:r>
              <w:rPr>
                <w:rStyle w:val="Emphasis"/>
              </w:rPr>
              <w:t xml:space="preserve">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FC3156"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lastRenderedPageBreak/>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56F11F41" w:rsidR="00F9021D" w:rsidRPr="00091637" w:rsidRDefault="00F9021D" w:rsidP="00386405">
      <w:pPr>
        <w:pStyle w:val="Heading2"/>
        <w:rPr>
          <w:rFonts w:ascii="Times New Roman" w:hAnsi="Times New Roman" w:cs="Times New Roman"/>
        </w:rPr>
      </w:pPr>
      <w:r w:rsidRPr="00091637">
        <w:lastRenderedPageBreak/>
        <w:t>Possible Scoring Groups are out of 2</w:t>
      </w:r>
      <w:r w:rsidR="006504A1">
        <w:t>, 3,</w:t>
      </w:r>
      <w:r w:rsidRPr="00091637">
        <w:t xml:space="preserve"> or 4 Points. </w:t>
      </w:r>
    </w:p>
    <w:p w14:paraId="2E7FFF08" w14:textId="77777777" w:rsidR="00F9021D" w:rsidRPr="00091637" w:rsidRDefault="00F9021D" w:rsidP="00E858E4"/>
    <w:p w14:paraId="7F6798E3" w14:textId="0CFBBD6C" w:rsidR="00F9021D" w:rsidRPr="00B92B58" w:rsidRDefault="00F9021D" w:rsidP="00E858E4">
      <w:pPr>
        <w:rPr>
          <w:rFonts w:ascii="Times New Roman" w:hAnsi="Times New Roman" w:cs="Times New Roman"/>
          <w:b/>
          <w:bCs/>
          <w:color w:val="auto"/>
        </w:rPr>
      </w:pPr>
      <w:r w:rsidRPr="00B92B58">
        <w:rPr>
          <w:b/>
          <w:bCs/>
        </w:rPr>
        <w:t xml:space="preserve">2-Point Criteria - Knowledge and </w:t>
      </w:r>
      <w:r w:rsidR="006504A1">
        <w:rPr>
          <w:b/>
          <w:bCs/>
        </w:rPr>
        <w:t>Application</w:t>
      </w:r>
    </w:p>
    <w:p w14:paraId="44614B81" w14:textId="5890494F" w:rsidR="00F9021D" w:rsidRDefault="00F9021D" w:rsidP="00E858E4">
      <w:r w:rsidRPr="00091637">
        <w:t xml:space="preserve">Criteria assessed as 2-Points are classified as Knowledge and </w:t>
      </w:r>
      <w:r w:rsidR="006504A1">
        <w:t>Application</w:t>
      </w:r>
      <w:r w:rsidRPr="00091637">
        <w:t xml:space="preserve"> criteria. These will examine and evaluate a student’s ability to state facts and define terms and concepts effectively. Analysis and synthesis of the information will not be assessed through these criteria.</w:t>
      </w:r>
    </w:p>
    <w:tbl>
      <w:tblPr>
        <w:tblStyle w:val="ListTable1Light-Accent3"/>
        <w:tblW w:w="0" w:type="auto"/>
        <w:tblLook w:val="04A0" w:firstRow="1" w:lastRow="0" w:firstColumn="1" w:lastColumn="0" w:noHBand="0" w:noVBand="1"/>
      </w:tblPr>
      <w:tblGrid>
        <w:gridCol w:w="1077"/>
        <w:gridCol w:w="2194"/>
        <w:gridCol w:w="2693"/>
        <w:gridCol w:w="3107"/>
      </w:tblGrid>
      <w:tr w:rsidR="007711AF" w:rsidRPr="00091637" w14:paraId="46764E3D" w14:textId="77777777" w:rsidTr="00771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8C7116" w14:textId="77777777" w:rsidR="00A35805" w:rsidRPr="00A35805" w:rsidRDefault="00A35805" w:rsidP="00A35805">
            <w:pPr>
              <w:pStyle w:val="Criterion"/>
              <w:rPr>
                <w:rStyle w:val="Emphasis"/>
                <w:i w:val="0"/>
                <w:iCs w:val="0"/>
              </w:rPr>
            </w:pPr>
          </w:p>
        </w:tc>
        <w:tc>
          <w:tcPr>
            <w:tcW w:w="2194" w:type="dxa"/>
            <w:hideMark/>
          </w:tcPr>
          <w:p w14:paraId="51DB19E1" w14:textId="77777777" w:rsidR="00A35805" w:rsidRPr="00A35805" w:rsidRDefault="00A35805" w:rsidP="00A35805">
            <w:pPr>
              <w:pStyle w:val="Criterion"/>
              <w:cnfStyle w:val="100000000000" w:firstRow="1" w:lastRow="0" w:firstColumn="0" w:lastColumn="0" w:oddVBand="0" w:evenVBand="0" w:oddHBand="0" w:evenHBand="0" w:firstRowFirstColumn="0" w:firstRowLastColumn="0" w:lastRowFirstColumn="0" w:lastRowLastColumn="0"/>
              <w:rPr>
                <w:rStyle w:val="Emphasis"/>
                <w:b w:val="0"/>
                <w:bCs w:val="0"/>
                <w:i w:val="0"/>
                <w:iCs w:val="0"/>
              </w:rPr>
            </w:pPr>
            <w:r w:rsidRPr="00A35805">
              <w:rPr>
                <w:rStyle w:val="Emphasis"/>
                <w:b w:val="0"/>
                <w:bCs w:val="0"/>
                <w:i w:val="0"/>
                <w:iCs w:val="0"/>
              </w:rPr>
              <w:t>0 Points</w:t>
            </w:r>
          </w:p>
        </w:tc>
        <w:tc>
          <w:tcPr>
            <w:tcW w:w="2693" w:type="dxa"/>
            <w:hideMark/>
          </w:tcPr>
          <w:p w14:paraId="5D7CB21D" w14:textId="77777777" w:rsidR="00A35805" w:rsidRPr="00A35805" w:rsidRDefault="00A35805" w:rsidP="00A35805">
            <w:pPr>
              <w:pStyle w:val="Criterion"/>
              <w:cnfStyle w:val="100000000000" w:firstRow="1" w:lastRow="0" w:firstColumn="0" w:lastColumn="0" w:oddVBand="0" w:evenVBand="0" w:oddHBand="0" w:evenHBand="0" w:firstRowFirstColumn="0" w:firstRowLastColumn="0" w:lastRowFirstColumn="0" w:lastRowLastColumn="0"/>
              <w:rPr>
                <w:rStyle w:val="Emphasis"/>
                <w:b w:val="0"/>
                <w:bCs w:val="0"/>
                <w:i w:val="0"/>
                <w:iCs w:val="0"/>
              </w:rPr>
            </w:pPr>
            <w:r w:rsidRPr="00A35805">
              <w:rPr>
                <w:rStyle w:val="Emphasis"/>
                <w:b w:val="0"/>
                <w:bCs w:val="0"/>
                <w:i w:val="0"/>
                <w:iCs w:val="0"/>
              </w:rPr>
              <w:t>1 Point</w:t>
            </w:r>
          </w:p>
        </w:tc>
        <w:tc>
          <w:tcPr>
            <w:tcW w:w="3107" w:type="dxa"/>
            <w:hideMark/>
          </w:tcPr>
          <w:p w14:paraId="13C9F986" w14:textId="77777777" w:rsidR="00A35805" w:rsidRPr="00A35805" w:rsidRDefault="00A35805" w:rsidP="00A35805">
            <w:pPr>
              <w:pStyle w:val="Criterion"/>
              <w:cnfStyle w:val="100000000000" w:firstRow="1" w:lastRow="0" w:firstColumn="0" w:lastColumn="0" w:oddVBand="0" w:evenVBand="0" w:oddHBand="0" w:evenHBand="0" w:firstRowFirstColumn="0" w:firstRowLastColumn="0" w:lastRowFirstColumn="0" w:lastRowLastColumn="0"/>
              <w:rPr>
                <w:rStyle w:val="Emphasis"/>
                <w:b w:val="0"/>
                <w:bCs w:val="0"/>
                <w:i w:val="0"/>
                <w:iCs w:val="0"/>
              </w:rPr>
            </w:pPr>
            <w:r w:rsidRPr="00A35805">
              <w:rPr>
                <w:rStyle w:val="Emphasis"/>
                <w:b w:val="0"/>
                <w:bCs w:val="0"/>
                <w:i w:val="0"/>
                <w:iCs w:val="0"/>
              </w:rPr>
              <w:t>2 Points</w:t>
            </w:r>
          </w:p>
        </w:tc>
      </w:tr>
      <w:tr w:rsidR="007711AF" w:rsidRPr="00091637" w14:paraId="21FF89B5" w14:textId="77777777" w:rsidTr="00771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A45BB8" w14:textId="77777777" w:rsidR="00A35805" w:rsidRPr="00A35805" w:rsidRDefault="00A35805" w:rsidP="00A35805">
            <w:pPr>
              <w:pStyle w:val="Criterion"/>
              <w:rPr>
                <w:rStyle w:val="Emphasis"/>
                <w:b w:val="0"/>
                <w:bCs w:val="0"/>
                <w:i w:val="0"/>
                <w:iCs w:val="0"/>
              </w:rPr>
            </w:pPr>
            <w:r w:rsidRPr="00A35805">
              <w:rPr>
                <w:rStyle w:val="Emphasis"/>
                <w:b w:val="0"/>
                <w:bCs w:val="0"/>
                <w:i w:val="0"/>
                <w:iCs w:val="0"/>
              </w:rPr>
              <w:t>2 Point Criteria</w:t>
            </w:r>
          </w:p>
        </w:tc>
        <w:tc>
          <w:tcPr>
            <w:tcW w:w="2194" w:type="dxa"/>
            <w:hideMark/>
          </w:tcPr>
          <w:p w14:paraId="135F685B" w14:textId="77777777" w:rsidR="00A35805" w:rsidRPr="00A35805" w:rsidRDefault="00A35805" w:rsidP="00A35805">
            <w:pPr>
              <w:pStyle w:val="Criterion"/>
              <w:cnfStyle w:val="000000100000" w:firstRow="0" w:lastRow="0" w:firstColumn="0" w:lastColumn="0" w:oddVBand="0" w:evenVBand="0" w:oddHBand="1" w:evenHBand="0" w:firstRowFirstColumn="0" w:firstRowLastColumn="0" w:lastRowFirstColumn="0" w:lastRowLastColumn="0"/>
              <w:rPr>
                <w:rStyle w:val="Emphasis"/>
                <w:i w:val="0"/>
                <w:iCs w:val="0"/>
              </w:rPr>
            </w:pPr>
            <w:r w:rsidRPr="00A35805">
              <w:rPr>
                <w:rStyle w:val="Emphasis"/>
                <w:b/>
                <w:bCs/>
                <w:i w:val="0"/>
                <w:iCs w:val="0"/>
              </w:rPr>
              <w:t>Not present</w:t>
            </w:r>
            <w:r w:rsidRPr="00A35805">
              <w:rPr>
                <w:rStyle w:val="Emphasis"/>
                <w:i w:val="0"/>
                <w:iCs w:val="0"/>
              </w:rPr>
              <w:t xml:space="preserve"> or </w:t>
            </w:r>
            <w:r w:rsidRPr="00A35805">
              <w:rPr>
                <w:rStyle w:val="Emphasis"/>
                <w:b/>
                <w:bCs/>
                <w:i w:val="0"/>
                <w:iCs w:val="0"/>
              </w:rPr>
              <w:t>not able to be assessed</w:t>
            </w:r>
            <w:r w:rsidRPr="00A35805">
              <w:rPr>
                <w:rStyle w:val="Emphasis"/>
                <w:i w:val="0"/>
                <w:iCs w:val="0"/>
              </w:rPr>
              <w:t xml:space="preserve"> as the required criteria</w:t>
            </w:r>
          </w:p>
        </w:tc>
        <w:tc>
          <w:tcPr>
            <w:tcW w:w="2693" w:type="dxa"/>
            <w:hideMark/>
          </w:tcPr>
          <w:p w14:paraId="4E331B9D" w14:textId="77777777" w:rsidR="00A35805" w:rsidRPr="00A35805" w:rsidRDefault="00A35805" w:rsidP="00A35805">
            <w:pPr>
              <w:pStyle w:val="Criterion"/>
              <w:cnfStyle w:val="000000100000" w:firstRow="0" w:lastRow="0" w:firstColumn="0" w:lastColumn="0" w:oddVBand="0" w:evenVBand="0" w:oddHBand="1" w:evenHBand="0" w:firstRowFirstColumn="0" w:firstRowLastColumn="0" w:lastRowFirstColumn="0" w:lastRowLastColumn="0"/>
              <w:rPr>
                <w:rStyle w:val="Emphasis"/>
                <w:i w:val="0"/>
                <w:iCs w:val="0"/>
              </w:rPr>
            </w:pPr>
            <w:r w:rsidRPr="00A35805">
              <w:rPr>
                <w:rStyle w:val="Emphasis"/>
                <w:i w:val="0"/>
                <w:iCs w:val="0"/>
              </w:rPr>
              <w:t xml:space="preserve">Item is presented but </w:t>
            </w:r>
            <w:r w:rsidRPr="00A35805">
              <w:rPr>
                <w:rStyle w:val="Emphasis"/>
                <w:b/>
                <w:bCs/>
                <w:i w:val="0"/>
                <w:iCs w:val="0"/>
              </w:rPr>
              <w:t>does not meet expectations</w:t>
            </w:r>
            <w:r w:rsidRPr="00A35805">
              <w:rPr>
                <w:rStyle w:val="Emphasis"/>
                <w:i w:val="0"/>
                <w:iCs w:val="0"/>
              </w:rPr>
              <w:t xml:space="preserve"> for quality, </w:t>
            </w:r>
            <w:r w:rsidRPr="00A35805">
              <w:rPr>
                <w:rStyle w:val="SubtleEmphasis"/>
                <w:i w:val="0"/>
                <w:iCs w:val="0"/>
                <w:color w:val="000000"/>
              </w:rPr>
              <w:t>rigour</w:t>
            </w:r>
            <w:r w:rsidRPr="00A35805">
              <w:rPr>
                <w:rStyle w:val="Emphasis"/>
                <w:i w:val="0"/>
                <w:iCs w:val="0"/>
              </w:rPr>
              <w:t>, or detail.</w:t>
            </w:r>
          </w:p>
        </w:tc>
        <w:tc>
          <w:tcPr>
            <w:tcW w:w="3107" w:type="dxa"/>
            <w:hideMark/>
          </w:tcPr>
          <w:p w14:paraId="19B7247D" w14:textId="77777777" w:rsidR="00A35805" w:rsidRPr="00A35805" w:rsidRDefault="00A35805" w:rsidP="00A35805">
            <w:pPr>
              <w:pStyle w:val="Criterion"/>
              <w:cnfStyle w:val="000000100000" w:firstRow="0" w:lastRow="0" w:firstColumn="0" w:lastColumn="0" w:oddVBand="0" w:evenVBand="0" w:oddHBand="1" w:evenHBand="0" w:firstRowFirstColumn="0" w:firstRowLastColumn="0" w:lastRowFirstColumn="0" w:lastRowLastColumn="0"/>
              <w:rPr>
                <w:rStyle w:val="Emphasis"/>
                <w:i w:val="0"/>
                <w:iCs w:val="0"/>
              </w:rPr>
            </w:pPr>
            <w:r w:rsidRPr="00A35805">
              <w:rPr>
                <w:rStyle w:val="Emphasis"/>
                <w:i w:val="0"/>
                <w:iCs w:val="0"/>
              </w:rPr>
              <w:t xml:space="preserve">Item is presented and </w:t>
            </w:r>
            <w:r w:rsidRPr="00A35805">
              <w:rPr>
                <w:rStyle w:val="Emphasis"/>
                <w:b/>
                <w:bCs/>
                <w:i w:val="0"/>
                <w:iCs w:val="0"/>
              </w:rPr>
              <w:t>does meet expectations</w:t>
            </w:r>
            <w:r w:rsidRPr="00A35805">
              <w:rPr>
                <w:rStyle w:val="Emphasis"/>
                <w:i w:val="0"/>
                <w:iCs w:val="0"/>
              </w:rPr>
              <w:t xml:space="preserve"> for quality, rigour, or detail</w:t>
            </w:r>
          </w:p>
        </w:tc>
      </w:tr>
    </w:tbl>
    <w:p w14:paraId="32595130" w14:textId="77777777" w:rsidR="00A35805" w:rsidRPr="00091637" w:rsidRDefault="00A35805" w:rsidP="00E858E4">
      <w:pPr>
        <w:rPr>
          <w:rFonts w:ascii="Times New Roman" w:hAnsi="Times New Roman" w:cs="Times New Roman"/>
          <w:color w:val="auto"/>
        </w:rPr>
      </w:pPr>
    </w:p>
    <w:p w14:paraId="7E304476" w14:textId="77777777" w:rsidR="00F9021D" w:rsidRPr="00091637" w:rsidRDefault="00F9021D" w:rsidP="00E858E4"/>
    <w:p w14:paraId="7F4F1AB8" w14:textId="5F638E82" w:rsidR="006504A1" w:rsidRDefault="006504A1" w:rsidP="00E858E4">
      <w:pPr>
        <w:rPr>
          <w:b/>
          <w:bCs/>
        </w:rPr>
      </w:pPr>
      <w:r>
        <w:rPr>
          <w:b/>
          <w:bCs/>
        </w:rPr>
        <w:t>3-Point Criteria – Knowledge, Application, and Understanding</w:t>
      </w:r>
    </w:p>
    <w:p w14:paraId="3DC0A824" w14:textId="54AE6314" w:rsidR="006504A1" w:rsidRDefault="006504A1" w:rsidP="00E858E4">
      <w:r>
        <w:t xml:space="preserve">Criteria assessed as 3-Points are classified similarly to 2-Point Criteria. Unlike 2-Point Criteria, students may show their ability to move beyond core ability and show their growing understanding of the topic through mastery or reflection. </w:t>
      </w:r>
    </w:p>
    <w:p w14:paraId="411BD6C6" w14:textId="640B41F8" w:rsidR="006504A1" w:rsidRDefault="006504A1" w:rsidP="00E858E4"/>
    <w:tbl>
      <w:tblPr>
        <w:tblStyle w:val="GridTable2-Accent3"/>
        <w:tblW w:w="9060" w:type="dxa"/>
        <w:tblLook w:val="04A0" w:firstRow="1" w:lastRow="0" w:firstColumn="1" w:lastColumn="0" w:noHBand="0" w:noVBand="1"/>
      </w:tblPr>
      <w:tblGrid>
        <w:gridCol w:w="982"/>
        <w:gridCol w:w="2343"/>
        <w:gridCol w:w="2008"/>
        <w:gridCol w:w="1792"/>
        <w:gridCol w:w="1935"/>
      </w:tblGrid>
      <w:tr w:rsidR="00A35805" w:rsidRPr="00A35805" w14:paraId="0E9F5FD6" w14:textId="77777777" w:rsidTr="00771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138BC088" w14:textId="77777777" w:rsidR="00A35805" w:rsidRPr="00A35805" w:rsidRDefault="00A35805" w:rsidP="00A35805">
            <w:pPr>
              <w:pStyle w:val="Criterion"/>
              <w:rPr>
                <w:rStyle w:val="SubtleEmphasis"/>
              </w:rPr>
            </w:pPr>
          </w:p>
        </w:tc>
        <w:tc>
          <w:tcPr>
            <w:tcW w:w="2409" w:type="dxa"/>
          </w:tcPr>
          <w:p w14:paraId="7365E464" w14:textId="53497E2C" w:rsidR="00A35805" w:rsidRPr="00A35805" w:rsidRDefault="00A35805" w:rsidP="00A35805">
            <w:pPr>
              <w:pStyle w:val="Criterion"/>
              <w:cnfStyle w:val="100000000000" w:firstRow="1" w:lastRow="0" w:firstColumn="0" w:lastColumn="0" w:oddVBand="0" w:evenVBand="0" w:oddHBand="0" w:evenHBand="0" w:firstRowFirstColumn="0" w:firstRowLastColumn="0" w:lastRowFirstColumn="0" w:lastRowLastColumn="0"/>
              <w:rPr>
                <w:rStyle w:val="SubtleEmphasis"/>
              </w:rPr>
            </w:pPr>
            <w:r w:rsidRPr="00A35805">
              <w:rPr>
                <w:rStyle w:val="Emphasis"/>
                <w:b w:val="0"/>
                <w:bCs w:val="0"/>
                <w:i w:val="0"/>
                <w:iCs w:val="0"/>
              </w:rPr>
              <w:t>0 Points</w:t>
            </w:r>
          </w:p>
        </w:tc>
        <w:tc>
          <w:tcPr>
            <w:tcW w:w="2039" w:type="dxa"/>
          </w:tcPr>
          <w:p w14:paraId="26F7B901" w14:textId="457A3A4C" w:rsidR="00A35805" w:rsidRPr="00A35805" w:rsidRDefault="00A35805" w:rsidP="00A35805">
            <w:pPr>
              <w:pStyle w:val="Criterion"/>
              <w:cnfStyle w:val="100000000000" w:firstRow="1" w:lastRow="0" w:firstColumn="0" w:lastColumn="0" w:oddVBand="0" w:evenVBand="0" w:oddHBand="0" w:evenHBand="0" w:firstRowFirstColumn="0" w:firstRowLastColumn="0" w:lastRowFirstColumn="0" w:lastRowLastColumn="0"/>
              <w:rPr>
                <w:rStyle w:val="SubtleEmphasis"/>
              </w:rPr>
            </w:pPr>
            <w:r w:rsidRPr="00A35805">
              <w:rPr>
                <w:rStyle w:val="Emphasis"/>
                <w:b w:val="0"/>
                <w:bCs w:val="0"/>
                <w:i w:val="0"/>
                <w:iCs w:val="0"/>
              </w:rPr>
              <w:t>1 Point</w:t>
            </w:r>
          </w:p>
        </w:tc>
        <w:tc>
          <w:tcPr>
            <w:tcW w:w="1812" w:type="dxa"/>
          </w:tcPr>
          <w:p w14:paraId="08812BC4" w14:textId="7D1B470E" w:rsidR="00A35805" w:rsidRPr="00A35805" w:rsidRDefault="00A35805" w:rsidP="00A35805">
            <w:pPr>
              <w:pStyle w:val="Criterion"/>
              <w:cnfStyle w:val="100000000000" w:firstRow="1" w:lastRow="0" w:firstColumn="0" w:lastColumn="0" w:oddVBand="0" w:evenVBand="0" w:oddHBand="0" w:evenHBand="0" w:firstRowFirstColumn="0" w:firstRowLastColumn="0" w:lastRowFirstColumn="0" w:lastRowLastColumn="0"/>
              <w:rPr>
                <w:rStyle w:val="SubtleEmphasis"/>
              </w:rPr>
            </w:pPr>
            <w:r w:rsidRPr="00A35805">
              <w:rPr>
                <w:rStyle w:val="Emphasis"/>
                <w:b w:val="0"/>
                <w:bCs w:val="0"/>
                <w:i w:val="0"/>
                <w:iCs w:val="0"/>
              </w:rPr>
              <w:t>2 Points</w:t>
            </w:r>
          </w:p>
        </w:tc>
        <w:tc>
          <w:tcPr>
            <w:tcW w:w="1812" w:type="dxa"/>
          </w:tcPr>
          <w:p w14:paraId="562527D6" w14:textId="55A53820" w:rsidR="00A35805" w:rsidRPr="00A35805" w:rsidRDefault="007711AF" w:rsidP="00A35805">
            <w:pPr>
              <w:pStyle w:val="Criterion"/>
              <w:cnfStyle w:val="100000000000" w:firstRow="1" w:lastRow="0" w:firstColumn="0" w:lastColumn="0" w:oddVBand="0" w:evenVBand="0" w:oddHBand="0" w:evenHBand="0" w:firstRowFirstColumn="0" w:firstRowLastColumn="0" w:lastRowFirstColumn="0" w:lastRowLastColumn="0"/>
              <w:rPr>
                <w:rStyle w:val="SubtleEmphasis"/>
              </w:rPr>
            </w:pPr>
            <w:r>
              <w:rPr>
                <w:rStyle w:val="Emphasis"/>
                <w:b w:val="0"/>
                <w:bCs w:val="0"/>
                <w:i w:val="0"/>
                <w:iCs w:val="0"/>
              </w:rPr>
              <w:t>3</w:t>
            </w:r>
            <w:r w:rsidRPr="00A35805">
              <w:rPr>
                <w:rStyle w:val="Emphasis"/>
                <w:b w:val="0"/>
                <w:bCs w:val="0"/>
                <w:i w:val="0"/>
                <w:iCs w:val="0"/>
              </w:rPr>
              <w:t xml:space="preserve"> Points</w:t>
            </w:r>
          </w:p>
        </w:tc>
      </w:tr>
      <w:tr w:rsidR="007711AF" w:rsidRPr="00A35805" w14:paraId="438A4D63" w14:textId="77777777" w:rsidTr="00771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tcPr>
          <w:p w14:paraId="56B2987A" w14:textId="34B11410" w:rsidR="007711AF" w:rsidRPr="00A35805" w:rsidRDefault="007711AF" w:rsidP="007711AF">
            <w:pPr>
              <w:pStyle w:val="Criterion"/>
              <w:rPr>
                <w:rStyle w:val="SubtleEmphasis"/>
              </w:rPr>
            </w:pPr>
            <w:r>
              <w:rPr>
                <w:rStyle w:val="Emphasis"/>
                <w:b w:val="0"/>
                <w:bCs w:val="0"/>
                <w:i w:val="0"/>
                <w:iCs w:val="0"/>
              </w:rPr>
              <w:t>3</w:t>
            </w:r>
            <w:r w:rsidRPr="00A35805">
              <w:rPr>
                <w:rStyle w:val="Emphasis"/>
                <w:b w:val="0"/>
                <w:bCs w:val="0"/>
                <w:i w:val="0"/>
                <w:iCs w:val="0"/>
              </w:rPr>
              <w:t xml:space="preserve"> Point Criteria</w:t>
            </w:r>
          </w:p>
        </w:tc>
        <w:tc>
          <w:tcPr>
            <w:tcW w:w="2409" w:type="dxa"/>
          </w:tcPr>
          <w:p w14:paraId="1C906C12" w14:textId="00EC8191" w:rsidR="007711AF" w:rsidRPr="00A35805"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SubtleEmphasis"/>
              </w:rPr>
            </w:pPr>
            <w:r w:rsidRPr="00A35805">
              <w:rPr>
                <w:rStyle w:val="Emphasis"/>
                <w:b/>
                <w:bCs/>
                <w:i w:val="0"/>
                <w:iCs w:val="0"/>
              </w:rPr>
              <w:t>Not present</w:t>
            </w:r>
            <w:r w:rsidRPr="00A35805">
              <w:rPr>
                <w:rStyle w:val="Emphasis"/>
                <w:i w:val="0"/>
                <w:iCs w:val="0"/>
              </w:rPr>
              <w:t xml:space="preserve"> or </w:t>
            </w:r>
            <w:r w:rsidRPr="00A35805">
              <w:rPr>
                <w:rStyle w:val="Emphasis"/>
                <w:b/>
                <w:bCs/>
                <w:i w:val="0"/>
                <w:iCs w:val="0"/>
              </w:rPr>
              <w:t>not able to be assessed</w:t>
            </w:r>
            <w:r w:rsidRPr="00A35805">
              <w:rPr>
                <w:rStyle w:val="Emphasis"/>
                <w:i w:val="0"/>
                <w:iCs w:val="0"/>
              </w:rPr>
              <w:t xml:space="preserve"> as the required criteria</w:t>
            </w:r>
          </w:p>
        </w:tc>
        <w:tc>
          <w:tcPr>
            <w:tcW w:w="2039" w:type="dxa"/>
          </w:tcPr>
          <w:p w14:paraId="6B8EA9A8" w14:textId="0C3349E2" w:rsidR="007711AF" w:rsidRPr="00A35805"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SubtleEmphasis"/>
              </w:rPr>
            </w:pPr>
            <w:r w:rsidRPr="00A35805">
              <w:rPr>
                <w:rStyle w:val="Emphasis"/>
                <w:i w:val="0"/>
                <w:iCs w:val="0"/>
              </w:rPr>
              <w:t xml:space="preserve">Item is presented but </w:t>
            </w:r>
            <w:r w:rsidRPr="00A35805">
              <w:rPr>
                <w:rStyle w:val="Emphasis"/>
                <w:b/>
                <w:bCs/>
                <w:i w:val="0"/>
                <w:iCs w:val="0"/>
              </w:rPr>
              <w:t>does not meet expectations</w:t>
            </w:r>
            <w:r w:rsidRPr="00A35805">
              <w:rPr>
                <w:rStyle w:val="Emphasis"/>
                <w:i w:val="0"/>
                <w:iCs w:val="0"/>
              </w:rPr>
              <w:t xml:space="preserve"> for quality, </w:t>
            </w:r>
            <w:r w:rsidRPr="00A35805">
              <w:rPr>
                <w:rStyle w:val="SubtleEmphasis"/>
                <w:i w:val="0"/>
                <w:iCs w:val="0"/>
                <w:color w:val="000000"/>
              </w:rPr>
              <w:t>rigour</w:t>
            </w:r>
            <w:r w:rsidRPr="00A35805">
              <w:rPr>
                <w:rStyle w:val="Emphasis"/>
                <w:i w:val="0"/>
                <w:iCs w:val="0"/>
              </w:rPr>
              <w:t>, or detail.</w:t>
            </w:r>
          </w:p>
        </w:tc>
        <w:tc>
          <w:tcPr>
            <w:tcW w:w="1812" w:type="dxa"/>
          </w:tcPr>
          <w:p w14:paraId="5B0F77EF" w14:textId="26A60B0B" w:rsidR="007711AF" w:rsidRPr="00A35805"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SubtleEmphasis"/>
              </w:rPr>
            </w:pPr>
            <w:r w:rsidRPr="00A35805">
              <w:rPr>
                <w:rStyle w:val="Emphasis"/>
                <w:i w:val="0"/>
                <w:iCs w:val="0"/>
              </w:rPr>
              <w:t xml:space="preserve">Item is presented and </w:t>
            </w:r>
            <w:r w:rsidRPr="00A35805">
              <w:rPr>
                <w:rStyle w:val="Emphasis"/>
                <w:b/>
                <w:bCs/>
                <w:i w:val="0"/>
                <w:iCs w:val="0"/>
              </w:rPr>
              <w:t>does meet expectations</w:t>
            </w:r>
            <w:r w:rsidRPr="00A35805">
              <w:rPr>
                <w:rStyle w:val="Emphasis"/>
                <w:i w:val="0"/>
                <w:iCs w:val="0"/>
              </w:rPr>
              <w:t xml:space="preserve"> for quality, rigour, or detail</w:t>
            </w:r>
          </w:p>
        </w:tc>
        <w:tc>
          <w:tcPr>
            <w:tcW w:w="1812" w:type="dxa"/>
          </w:tcPr>
          <w:p w14:paraId="54FF298B" w14:textId="2F7AA0F4" w:rsidR="007711AF"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Emphasis"/>
                <w:i w:val="0"/>
                <w:iCs w:val="0"/>
              </w:rPr>
            </w:pPr>
            <w:r w:rsidRPr="00A35805">
              <w:rPr>
                <w:rStyle w:val="Emphasis"/>
                <w:i w:val="0"/>
                <w:iCs w:val="0"/>
              </w:rPr>
              <w:t xml:space="preserve">Item is presented and </w:t>
            </w:r>
            <w:r w:rsidRPr="007711AF">
              <w:rPr>
                <w:rStyle w:val="Emphasis"/>
                <w:b/>
                <w:bCs/>
                <w:i w:val="0"/>
                <w:iCs w:val="0"/>
              </w:rPr>
              <w:t>goes beyond</w:t>
            </w:r>
            <w:r w:rsidRPr="00A35805">
              <w:rPr>
                <w:rStyle w:val="Emphasis"/>
                <w:b/>
                <w:bCs/>
                <w:i w:val="0"/>
                <w:iCs w:val="0"/>
              </w:rPr>
              <w:t xml:space="preserve"> expectations</w:t>
            </w:r>
            <w:r w:rsidRPr="00A35805">
              <w:rPr>
                <w:rStyle w:val="Emphasis"/>
                <w:i w:val="0"/>
                <w:iCs w:val="0"/>
              </w:rPr>
              <w:t xml:space="preserve"> for quality, rigour, or detail</w:t>
            </w:r>
          </w:p>
          <w:p w14:paraId="0E7D8098" w14:textId="77777777" w:rsidR="007711AF" w:rsidRPr="007711AF"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Emphasis"/>
                <w:i w:val="0"/>
                <w:iCs w:val="0"/>
              </w:rPr>
            </w:pPr>
          </w:p>
          <w:p w14:paraId="596C1B1C" w14:textId="7FBAF36C" w:rsidR="007711AF" w:rsidRPr="007711AF"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Emphasis"/>
                <w:b/>
                <w:bCs/>
                <w:i w:val="0"/>
                <w:iCs w:val="0"/>
              </w:rPr>
            </w:pPr>
            <w:r w:rsidRPr="007711AF">
              <w:rPr>
                <w:rStyle w:val="Emphasis"/>
                <w:b/>
                <w:bCs/>
                <w:i w:val="0"/>
                <w:iCs w:val="0"/>
              </w:rPr>
              <w:t>-or-</w:t>
            </w:r>
          </w:p>
          <w:p w14:paraId="42197CE1" w14:textId="77777777" w:rsidR="007711AF" w:rsidRPr="007711AF"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SubtleEmphasis"/>
                <w:i w:val="0"/>
                <w:iCs w:val="0"/>
                <w:color w:val="000000"/>
              </w:rPr>
            </w:pPr>
          </w:p>
          <w:p w14:paraId="132C57CE" w14:textId="67E0CD36" w:rsidR="007711AF" w:rsidRPr="007711AF" w:rsidRDefault="007711AF" w:rsidP="007711AF">
            <w:pPr>
              <w:pStyle w:val="Criterion"/>
              <w:cnfStyle w:val="000000100000" w:firstRow="0" w:lastRow="0" w:firstColumn="0" w:lastColumn="0" w:oddVBand="0" w:evenVBand="0" w:oddHBand="1" w:evenHBand="0" w:firstRowFirstColumn="0" w:firstRowLastColumn="0" w:lastRowFirstColumn="0" w:lastRowLastColumn="0"/>
              <w:rPr>
                <w:rStyle w:val="SubtleEmphasis"/>
                <w:i w:val="0"/>
                <w:iCs w:val="0"/>
              </w:rPr>
            </w:pPr>
            <w:r>
              <w:rPr>
                <w:rStyle w:val="SubtleEmphasis"/>
                <w:i w:val="0"/>
                <w:iCs w:val="0"/>
              </w:rPr>
              <w:t xml:space="preserve">Item was </w:t>
            </w:r>
            <w:r w:rsidRPr="007711AF">
              <w:rPr>
                <w:rStyle w:val="SubtleEmphasis"/>
                <w:b/>
                <w:bCs/>
                <w:i w:val="0"/>
                <w:iCs w:val="0"/>
              </w:rPr>
              <w:t>presented for drafts</w:t>
            </w:r>
            <w:r>
              <w:rPr>
                <w:rStyle w:val="SubtleEmphasis"/>
                <w:i w:val="0"/>
                <w:iCs w:val="0"/>
              </w:rPr>
              <w:t xml:space="preserve"> and </w:t>
            </w:r>
            <w:r w:rsidRPr="007711AF">
              <w:rPr>
                <w:rStyle w:val="SubtleEmphasis"/>
                <w:b/>
                <w:bCs/>
                <w:i w:val="0"/>
                <w:iCs w:val="0"/>
              </w:rPr>
              <w:t>showed evidence of reflection/learning</w:t>
            </w:r>
          </w:p>
        </w:tc>
      </w:tr>
    </w:tbl>
    <w:p w14:paraId="1EEEB158" w14:textId="77777777" w:rsidR="006504A1" w:rsidRPr="006504A1" w:rsidRDefault="006504A1" w:rsidP="00E858E4"/>
    <w:p w14:paraId="0688159F" w14:textId="77777777" w:rsidR="006504A1" w:rsidRDefault="006504A1" w:rsidP="00E858E4">
      <w:pPr>
        <w:rPr>
          <w:b/>
          <w:bCs/>
        </w:rPr>
      </w:pPr>
    </w:p>
    <w:p w14:paraId="1CBF68B1" w14:textId="7E4DCF92" w:rsidR="00F9021D" w:rsidRPr="00B92B58" w:rsidRDefault="00F9021D" w:rsidP="00E858E4">
      <w:pPr>
        <w:rPr>
          <w:rFonts w:ascii="Times New Roman" w:hAnsi="Times New Roman" w:cs="Times New Roman"/>
          <w:b/>
          <w:bCs/>
          <w:color w:val="auto"/>
        </w:rPr>
      </w:pPr>
      <w:r w:rsidRPr="00B92B58">
        <w:rPr>
          <w:b/>
          <w:bCs/>
        </w:rPr>
        <w:t xml:space="preserve">4-Point Criteria </w:t>
      </w:r>
      <w:r w:rsidR="006504A1">
        <w:rPr>
          <w:b/>
          <w:bCs/>
        </w:rPr>
        <w:t>–</w:t>
      </w:r>
      <w:r w:rsidRPr="00B92B58">
        <w:rPr>
          <w:b/>
          <w:bCs/>
        </w:rPr>
        <w:t xml:space="preserve"> Analysis</w:t>
      </w:r>
      <w:r w:rsidR="006504A1">
        <w:rPr>
          <w:b/>
          <w:bCs/>
        </w:rPr>
        <w:t>, Evaluation,</w:t>
      </w:r>
      <w:r w:rsidRPr="00B92B58">
        <w:rPr>
          <w:b/>
          <w:bCs/>
        </w:rPr>
        <w:t xml:space="preserve"> and Synthesis</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5DD2E2A6" w:rsidR="00F9021D" w:rsidRPr="00B92B58" w:rsidRDefault="00F9021D" w:rsidP="00E858E4">
      <w:pPr>
        <w:rPr>
          <w:b/>
          <w:bCs/>
        </w:rPr>
      </w:pPr>
      <w:r w:rsidRPr="00B92B58">
        <w:rPr>
          <w:b/>
          <w:bCs/>
        </w:rPr>
        <w:t>Analysis</w:t>
      </w:r>
      <w:r w:rsidR="006504A1">
        <w:rPr>
          <w:b/>
          <w:bCs/>
        </w:rPr>
        <w:t>, Evaluation,</w:t>
      </w:r>
      <w:r w:rsidRPr="00B92B58">
        <w:rPr>
          <w:b/>
          <w:bCs/>
        </w:rPr>
        <w:t xml:space="preserve"> and Synthesis</w:t>
      </w:r>
    </w:p>
    <w:p w14:paraId="2C6DE737" w14:textId="59ECE9B5" w:rsidR="00F9021D" w:rsidRDefault="00F9021D" w:rsidP="00E858E4">
      <w:r>
        <w:t>Analysis</w:t>
      </w:r>
      <w:r w:rsidR="006504A1">
        <w:t>, Evaluation,</w:t>
      </w:r>
      <w:r>
        <w:t xml:space="preserve">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Style w:val="ListTable1Light-Accent3"/>
        <w:tblW w:w="9271" w:type="dxa"/>
        <w:tblLook w:val="04A0" w:firstRow="1" w:lastRow="0" w:firstColumn="1" w:lastColumn="0" w:noHBand="0" w:noVBand="1"/>
      </w:tblPr>
      <w:tblGrid>
        <w:gridCol w:w="892"/>
        <w:gridCol w:w="1015"/>
        <w:gridCol w:w="1737"/>
        <w:gridCol w:w="1701"/>
        <w:gridCol w:w="1985"/>
        <w:gridCol w:w="1941"/>
      </w:tblGrid>
      <w:tr w:rsidR="00F9021D" w:rsidRPr="00091637" w14:paraId="2E5331B2" w14:textId="77777777" w:rsidTr="00771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D5C6CE" w14:textId="77777777" w:rsidR="00F9021D" w:rsidRPr="00B92B58" w:rsidRDefault="00F9021D" w:rsidP="00E858E4">
            <w:pPr>
              <w:rPr>
                <w:rStyle w:val="Emphasis"/>
              </w:rPr>
            </w:pPr>
          </w:p>
        </w:tc>
        <w:tc>
          <w:tcPr>
            <w:tcW w:w="0" w:type="auto"/>
            <w:hideMark/>
          </w:tcPr>
          <w:p w14:paraId="3138B42A" w14:textId="77777777" w:rsidR="00F9021D" w:rsidRPr="002F15AB"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2F15AB">
              <w:rPr>
                <w:rStyle w:val="Emphasis"/>
              </w:rPr>
              <w:t>0 Points</w:t>
            </w:r>
          </w:p>
        </w:tc>
        <w:tc>
          <w:tcPr>
            <w:tcW w:w="1737" w:type="dxa"/>
            <w:hideMark/>
          </w:tcPr>
          <w:p w14:paraId="67647550" w14:textId="77777777" w:rsidR="00F9021D" w:rsidRPr="002F15AB"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2F15AB">
              <w:rPr>
                <w:rStyle w:val="Emphasis"/>
              </w:rPr>
              <w:t>1 Point</w:t>
            </w:r>
          </w:p>
        </w:tc>
        <w:tc>
          <w:tcPr>
            <w:tcW w:w="1701" w:type="dxa"/>
            <w:hideMark/>
          </w:tcPr>
          <w:p w14:paraId="13F577E6" w14:textId="77777777" w:rsidR="00F9021D" w:rsidRPr="002F15AB"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2F15AB">
              <w:rPr>
                <w:rStyle w:val="Emphasis"/>
              </w:rPr>
              <w:t>2 Points </w:t>
            </w:r>
          </w:p>
        </w:tc>
        <w:tc>
          <w:tcPr>
            <w:tcW w:w="1985" w:type="dxa"/>
          </w:tcPr>
          <w:p w14:paraId="4B05735E" w14:textId="77777777" w:rsidR="00F9021D" w:rsidRPr="002F15AB"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2F15AB">
              <w:rPr>
                <w:rStyle w:val="Emphasis"/>
              </w:rPr>
              <w:t>3 Points</w:t>
            </w:r>
          </w:p>
        </w:tc>
        <w:tc>
          <w:tcPr>
            <w:tcW w:w="1941" w:type="dxa"/>
            <w:hideMark/>
          </w:tcPr>
          <w:p w14:paraId="2B27BB8F" w14:textId="77777777" w:rsidR="00F9021D" w:rsidRPr="002F15AB"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2F15AB">
              <w:rPr>
                <w:rStyle w:val="Emphasis"/>
              </w:rPr>
              <w:t>4 Points</w:t>
            </w:r>
          </w:p>
        </w:tc>
      </w:tr>
      <w:tr w:rsidR="007711AF" w:rsidRPr="00091637" w14:paraId="74E9F208" w14:textId="77777777" w:rsidTr="00771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A63DD9" w14:textId="77777777" w:rsidR="00F9021D" w:rsidRPr="002F15AB" w:rsidRDefault="00F9021D" w:rsidP="00E858E4">
            <w:pPr>
              <w:rPr>
                <w:rStyle w:val="Emphasis"/>
                <w:b w:val="0"/>
                <w:bCs w:val="0"/>
              </w:rPr>
            </w:pPr>
            <w:r w:rsidRPr="002F15AB">
              <w:rPr>
                <w:rStyle w:val="Emphasis"/>
              </w:rPr>
              <w:t>4 Point Criteria</w:t>
            </w:r>
          </w:p>
        </w:tc>
        <w:tc>
          <w:tcPr>
            <w:tcW w:w="0" w:type="auto"/>
            <w:hideMark/>
          </w:tcPr>
          <w:p w14:paraId="2C9F92E9" w14:textId="10AEDC7E"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hideMark/>
          </w:tcPr>
          <w:p w14:paraId="00D3CFC3" w14:textId="4238D32E"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hideMark/>
          </w:tcPr>
          <w:p w14:paraId="58D61A85" w14:textId="77777777"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Pr>
          <w:p w14:paraId="28C44061" w14:textId="77777777"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p>
          <w:p w14:paraId="2539DF6C" w14:textId="77777777"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b/>
                <w:bCs/>
              </w:rPr>
            </w:pPr>
            <w:r w:rsidRPr="00644A22">
              <w:rPr>
                <w:rStyle w:val="Emphasis"/>
                <w:b/>
                <w:bCs/>
              </w:rPr>
              <w:t>-or-</w:t>
            </w:r>
          </w:p>
          <w:p w14:paraId="383CE87C" w14:textId="77777777"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p>
          <w:p w14:paraId="13AFA402" w14:textId="6A469941"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p>
        </w:tc>
        <w:tc>
          <w:tcPr>
            <w:tcW w:w="1941" w:type="dxa"/>
            <w:hideMark/>
          </w:tcPr>
          <w:p w14:paraId="59DD7FA8" w14:textId="434B5FED"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Style w:val="GridTable2-Accent3"/>
        <w:tblW w:w="9271" w:type="dxa"/>
        <w:tblLook w:val="04A0" w:firstRow="1" w:lastRow="0" w:firstColumn="1" w:lastColumn="0" w:noHBand="0" w:noVBand="1"/>
      </w:tblPr>
      <w:tblGrid>
        <w:gridCol w:w="922"/>
        <w:gridCol w:w="1226"/>
        <w:gridCol w:w="1787"/>
        <w:gridCol w:w="1688"/>
        <w:gridCol w:w="1565"/>
        <w:gridCol w:w="2083"/>
      </w:tblGrid>
      <w:tr w:rsidR="00644A22" w:rsidRPr="00644A22" w14:paraId="37F6AB3E" w14:textId="77777777" w:rsidTr="00771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DC21E" w14:textId="77777777" w:rsidR="00F9021D" w:rsidRPr="00644A22" w:rsidRDefault="00F9021D" w:rsidP="00E858E4">
            <w:pPr>
              <w:rPr>
                <w:rStyle w:val="Emphasis"/>
              </w:rPr>
            </w:pPr>
          </w:p>
        </w:tc>
        <w:tc>
          <w:tcPr>
            <w:tcW w:w="0" w:type="auto"/>
            <w:hideMark/>
          </w:tcPr>
          <w:p w14:paraId="0CCCD823" w14:textId="77777777" w:rsidR="00F9021D" w:rsidRPr="00644A22"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644A22">
              <w:rPr>
                <w:rStyle w:val="Emphasis"/>
              </w:rPr>
              <w:t>0 Points</w:t>
            </w:r>
          </w:p>
        </w:tc>
        <w:tc>
          <w:tcPr>
            <w:tcW w:w="0" w:type="auto"/>
            <w:hideMark/>
          </w:tcPr>
          <w:p w14:paraId="298C6506" w14:textId="77777777" w:rsidR="00F9021D" w:rsidRPr="00644A22"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644A22">
              <w:rPr>
                <w:rStyle w:val="Emphasis"/>
              </w:rPr>
              <w:t>1 Point</w:t>
            </w:r>
          </w:p>
        </w:tc>
        <w:tc>
          <w:tcPr>
            <w:tcW w:w="0" w:type="auto"/>
            <w:hideMark/>
          </w:tcPr>
          <w:p w14:paraId="0A0C5466" w14:textId="77777777" w:rsidR="00F9021D" w:rsidRPr="00644A22"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644A22">
              <w:rPr>
                <w:rStyle w:val="Emphasis"/>
              </w:rPr>
              <w:t>2 Points </w:t>
            </w:r>
          </w:p>
        </w:tc>
        <w:tc>
          <w:tcPr>
            <w:tcW w:w="1529" w:type="dxa"/>
          </w:tcPr>
          <w:p w14:paraId="160E8FE5" w14:textId="77777777" w:rsidR="00F9021D" w:rsidRPr="00644A22"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644A22">
              <w:rPr>
                <w:rStyle w:val="Emphasis"/>
              </w:rPr>
              <w:t>3 Points</w:t>
            </w:r>
          </w:p>
        </w:tc>
        <w:tc>
          <w:tcPr>
            <w:tcW w:w="2083" w:type="dxa"/>
            <w:hideMark/>
          </w:tcPr>
          <w:p w14:paraId="47B2F891" w14:textId="77777777" w:rsidR="00F9021D" w:rsidRPr="00644A22" w:rsidRDefault="00F9021D" w:rsidP="00E858E4">
            <w:pPr>
              <w:cnfStyle w:val="100000000000" w:firstRow="1" w:lastRow="0" w:firstColumn="0" w:lastColumn="0" w:oddVBand="0" w:evenVBand="0" w:oddHBand="0" w:evenHBand="0" w:firstRowFirstColumn="0" w:firstRowLastColumn="0" w:lastRowFirstColumn="0" w:lastRowLastColumn="0"/>
              <w:rPr>
                <w:rStyle w:val="Emphasis"/>
                <w:b w:val="0"/>
                <w:bCs w:val="0"/>
              </w:rPr>
            </w:pPr>
            <w:r w:rsidRPr="00644A22">
              <w:rPr>
                <w:rStyle w:val="Emphasis"/>
              </w:rPr>
              <w:t>4 Points</w:t>
            </w:r>
          </w:p>
        </w:tc>
      </w:tr>
      <w:tr w:rsidR="00644A22" w:rsidRPr="00644A22" w14:paraId="37C57BD1" w14:textId="77777777" w:rsidTr="00771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1437D4" w14:textId="77777777" w:rsidR="00F9021D" w:rsidRPr="00644A22" w:rsidRDefault="00F9021D" w:rsidP="00E858E4">
            <w:pPr>
              <w:rPr>
                <w:rStyle w:val="Emphasis"/>
                <w:b w:val="0"/>
                <w:bCs w:val="0"/>
              </w:rPr>
            </w:pPr>
            <w:r w:rsidRPr="00644A22">
              <w:rPr>
                <w:rStyle w:val="Emphasis"/>
              </w:rPr>
              <w:t>4 Point Criteria</w:t>
            </w:r>
          </w:p>
        </w:tc>
        <w:tc>
          <w:tcPr>
            <w:tcW w:w="0" w:type="auto"/>
            <w:hideMark/>
          </w:tcPr>
          <w:p w14:paraId="5BAE6C5F" w14:textId="51582209" w:rsidR="00F9021D" w:rsidRPr="00644A22" w:rsidRDefault="00644A22"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hideMark/>
          </w:tcPr>
          <w:p w14:paraId="4D8066BB" w14:textId="582A7791"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hideMark/>
          </w:tcPr>
          <w:p w14:paraId="51F1F531" w14:textId="34A4FAD2"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Pr>
          <w:p w14:paraId="4A5829CC" w14:textId="77777777"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p>
          <w:p w14:paraId="7A5E948A" w14:textId="77777777"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b/>
                <w:bCs/>
              </w:rPr>
            </w:pPr>
            <w:r w:rsidRPr="00644A22">
              <w:rPr>
                <w:rStyle w:val="Emphasis"/>
                <w:b/>
                <w:bCs/>
              </w:rPr>
              <w:t>-or-</w:t>
            </w:r>
          </w:p>
          <w:p w14:paraId="197560E1" w14:textId="77777777"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p>
          <w:p w14:paraId="47125D32" w14:textId="38371990"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rPr>
              <w:lastRenderedPageBreak/>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hideMark/>
          </w:tcPr>
          <w:p w14:paraId="268E2F9E" w14:textId="05A58BA9" w:rsidR="00F9021D" w:rsidRPr="00644A22" w:rsidRDefault="00F9021D" w:rsidP="00E858E4">
            <w:pPr>
              <w:cnfStyle w:val="000000100000" w:firstRow="0" w:lastRow="0" w:firstColumn="0" w:lastColumn="0" w:oddVBand="0" w:evenVBand="0" w:oddHBand="1" w:evenHBand="0" w:firstRowFirstColumn="0" w:firstRowLastColumn="0" w:lastRowFirstColumn="0" w:lastRowLastColumn="0"/>
              <w:rPr>
                <w:rStyle w:val="Emphasis"/>
              </w:rPr>
            </w:pPr>
            <w:r w:rsidRPr="00644A22">
              <w:rPr>
                <w:rStyle w:val="Emphasis"/>
              </w:rPr>
              <w:lastRenderedPageBreak/>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w:t>
      </w:r>
      <w:proofErr w:type="spellStart"/>
      <w:r>
        <w:t>achievement_standard</w:t>
      </w:r>
      <w:proofErr w:type="spellEnd"/>
      <w:r>
        <w:t>}}</w:t>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FC3156">
        <w:rPr>
          <w:bdr w:val="none" w:sz="0" w:space="0" w:color="auto" w:frame="1"/>
        </w:rPr>
        <w:fldChar w:fldCharType="begin"/>
      </w:r>
      <w:r w:rsidR="00FC3156">
        <w:rPr>
          <w:bdr w:val="none" w:sz="0" w:space="0" w:color="auto" w:frame="1"/>
        </w:rPr>
        <w:instrText xml:space="preserve"> </w:instrText>
      </w:r>
      <w:r w:rsidR="00FC3156">
        <w:rPr>
          <w:bdr w:val="none" w:sz="0" w:space="0" w:color="auto" w:frame="1"/>
        </w:rPr>
        <w:instrText>INCLUDEPICTURE  "https://lh3.googleusercontent.com/UvTN07xKpiWvGslWdEcQU5ZKpoYDQ97wL2qTq0Et6rurreTYpAIPBZdWPIKeZlH5KZ3XvsryHCEfgcX3SMdiM_ZZABWk94ICJnZ84sFz3cilDnoJ-LHK5kablj7yxX3uCNI0QF0" \* MERGEFORMATINET</w:instrText>
      </w:r>
      <w:r w:rsidR="00FC3156">
        <w:rPr>
          <w:bdr w:val="none" w:sz="0" w:space="0" w:color="auto" w:frame="1"/>
        </w:rPr>
        <w:instrText xml:space="preserve"> </w:instrText>
      </w:r>
      <w:r w:rsidR="00FC3156">
        <w:rPr>
          <w:bdr w:val="none" w:sz="0" w:space="0" w:color="auto" w:frame="1"/>
        </w:rPr>
        <w:fldChar w:fldCharType="separate"/>
      </w:r>
      <w:r w:rsidR="006504A1">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FC3156">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43341ED6" w14:textId="584B3580" w:rsidR="00517B5C" w:rsidRPr="00517B5C" w:rsidRDefault="00517B5C" w:rsidP="00E858E4">
      <w:pPr>
        <w:pStyle w:val="BodyText"/>
      </w:pPr>
      <w:r>
        <w:lastRenderedPageBreak/>
        <w:t>{{p rubric}}</w:t>
      </w:r>
    </w:p>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53C12EAB" w:rsidR="00F9021D" w:rsidRDefault="00F9021D" w:rsidP="00386405">
      <w:pPr>
        <w:pStyle w:val="Heading2"/>
      </w:pPr>
      <w:r w:rsidRPr="00F00796">
        <w:t xml:space="preserve">VET Competencies </w:t>
      </w:r>
    </w:p>
    <w:p w14:paraId="35282FE3" w14:textId="61C1E22B" w:rsidR="00214BC4" w:rsidRDefault="00214BC4" w:rsidP="00214BC4">
      <w:pPr>
        <w:pStyle w:val="BodyText"/>
      </w:pPr>
    </w:p>
    <w:p w14:paraId="660E6921" w14:textId="4B532E29" w:rsidR="00214BC4" w:rsidRPr="00214BC4" w:rsidRDefault="00214BC4" w:rsidP="00214BC4">
      <w:pPr>
        <w:pStyle w:val="BodyText"/>
      </w:pPr>
      <w:r>
        <w:t xml:space="preserve">{{p </w:t>
      </w:r>
      <w:proofErr w:type="spellStart"/>
      <w:r>
        <w:t>vet_competencies</w:t>
      </w:r>
      <w:proofErr w:type="spellEnd"/>
      <w:r>
        <w:t>}}</w:t>
      </w:r>
    </w:p>
    <w:p w14:paraId="740DBDC4" w14:textId="77777777" w:rsidR="00F9021D" w:rsidRDefault="00F9021D" w:rsidP="00E858E4"/>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A6A0D" w14:textId="77777777" w:rsidR="00FC3156" w:rsidRDefault="00FC3156" w:rsidP="00E858E4">
      <w:r>
        <w:separator/>
      </w:r>
    </w:p>
  </w:endnote>
  <w:endnote w:type="continuationSeparator" w:id="0">
    <w:p w14:paraId="1AA07EE3" w14:textId="77777777" w:rsidR="00FC3156" w:rsidRDefault="00FC3156"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7C5F" w14:textId="77777777" w:rsidR="00FC3156" w:rsidRDefault="00FC3156" w:rsidP="00E858E4">
      <w:r>
        <w:separator/>
      </w:r>
    </w:p>
  </w:footnote>
  <w:footnote w:type="continuationSeparator" w:id="0">
    <w:p w14:paraId="429301C7" w14:textId="77777777" w:rsidR="00FC3156" w:rsidRDefault="00FC3156"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5E2C110D"/>
    <w:multiLevelType w:val="hybridMultilevel"/>
    <w:tmpl w:val="54302A3C"/>
    <w:lvl w:ilvl="0" w:tplc="A2AC2A12">
      <w:start w:val="2"/>
      <w:numFmt w:val="bullet"/>
      <w:lvlText w:val="-"/>
      <w:lvlJc w:val="left"/>
      <w:pPr>
        <w:ind w:left="720" w:hanging="360"/>
      </w:pPr>
      <w:rPr>
        <w:rFonts w:ascii="Calibri" w:eastAsia="Times New Roman" w:hAnsi="Calibri" w:cs="Calibri" w:hint="default"/>
        <w:i/>
        <w:color w:val="00000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4"/>
  </w:num>
  <w:num w:numId="3" w16cid:durableId="1471821744">
    <w:abstractNumId w:val="2"/>
  </w:num>
  <w:num w:numId="4" w16cid:durableId="655643562">
    <w:abstractNumId w:val="1"/>
  </w:num>
  <w:num w:numId="5" w16cid:durableId="2357508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rAV8abh4sAAAA"/>
  </w:docVars>
  <w:rsids>
    <w:rsidRoot w:val="0045606E"/>
    <w:rsid w:val="00112B08"/>
    <w:rsid w:val="001A4753"/>
    <w:rsid w:val="00214BC4"/>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504A1"/>
    <w:rsid w:val="00681A17"/>
    <w:rsid w:val="007711AF"/>
    <w:rsid w:val="007C3C47"/>
    <w:rsid w:val="00864C3D"/>
    <w:rsid w:val="00897DE0"/>
    <w:rsid w:val="008C67F8"/>
    <w:rsid w:val="00911880"/>
    <w:rsid w:val="0095369D"/>
    <w:rsid w:val="00A35805"/>
    <w:rsid w:val="00A4345F"/>
    <w:rsid w:val="00AF437D"/>
    <w:rsid w:val="00B92B58"/>
    <w:rsid w:val="00C249EC"/>
    <w:rsid w:val="00D60DE2"/>
    <w:rsid w:val="00D610A0"/>
    <w:rsid w:val="00DB7326"/>
    <w:rsid w:val="00DC3C0F"/>
    <w:rsid w:val="00E858E4"/>
    <w:rsid w:val="00EB192E"/>
    <w:rsid w:val="00F9021D"/>
    <w:rsid w:val="00FA28CB"/>
    <w:rsid w:val="00FC315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table" w:styleId="TableGrid">
    <w:name w:val="Table Grid"/>
    <w:basedOn w:val="TableNormal"/>
    <w:uiPriority w:val="39"/>
    <w:rsid w:val="00A358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35805"/>
    <w:rPr>
      <w:i/>
      <w:iCs/>
      <w:color w:val="404040" w:themeColor="text1" w:themeTint="BF"/>
    </w:rPr>
  </w:style>
  <w:style w:type="paragraph" w:customStyle="1" w:styleId="Criterion">
    <w:name w:val="Criterion"/>
    <w:basedOn w:val="Normal"/>
    <w:link w:val="CriterionChar"/>
    <w:qFormat/>
    <w:rsid w:val="00A35805"/>
    <w:rPr>
      <w:sz w:val="22"/>
      <w:szCs w:val="22"/>
    </w:rPr>
  </w:style>
  <w:style w:type="table" w:styleId="ListTable1Light-Accent3">
    <w:name w:val="List Table 1 Light Accent 3"/>
    <w:basedOn w:val="TableNormal"/>
    <w:uiPriority w:val="46"/>
    <w:rsid w:val="007711AF"/>
    <w:pPr>
      <w:spacing w:after="0"/>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CriterionChar">
    <w:name w:val="Criterion Char"/>
    <w:basedOn w:val="DefaultParagraphFont"/>
    <w:link w:val="Criterion"/>
    <w:rsid w:val="00A35805"/>
    <w:rPr>
      <w:rFonts w:eastAsia="Times New Roman" w:cstheme="minorHAnsi"/>
      <w:color w:val="000000"/>
      <w:kern w:val="1"/>
      <w:lang w:eastAsia="en-AU"/>
    </w:rPr>
  </w:style>
  <w:style w:type="table" w:styleId="PlainTable1">
    <w:name w:val="Plain Table 1"/>
    <w:basedOn w:val="TableNormal"/>
    <w:uiPriority w:val="41"/>
    <w:rsid w:val="007711A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7711AF"/>
    <w:pPr>
      <w:spacing w:after="0"/>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6">
    <w:name w:val="Grid Table 2 Accent 6"/>
    <w:basedOn w:val="TableNormal"/>
    <w:uiPriority w:val="47"/>
    <w:rsid w:val="007711AF"/>
    <w:pPr>
      <w:spacing w:after="0"/>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7711AF"/>
    <w:pPr>
      <w:spacing w:after="0"/>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1">
    <w:name w:val="Grid Table 2 Accent 1"/>
    <w:basedOn w:val="TableNormal"/>
    <w:uiPriority w:val="47"/>
    <w:rsid w:val="007711AF"/>
    <w:pPr>
      <w:spacing w:after="0"/>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1</Pages>
  <Words>1609</Words>
  <Characters>917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1</cp:revision>
  <dcterms:created xsi:type="dcterms:W3CDTF">2022-05-04T22:46:00Z</dcterms:created>
  <dcterms:modified xsi:type="dcterms:W3CDTF">2022-06-18T03:51:00Z</dcterms:modified>
</cp:coreProperties>
</file>